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8"/>
        <w:gridCol w:w="477"/>
        <w:gridCol w:w="6338"/>
        <w:gridCol w:w="1847"/>
      </w:tblGrid>
      <w:tr w:rsidR="007B16C7" w14:paraId="40293237" w14:textId="77777777" w:rsidTr="007B16C7">
        <w:tc>
          <w:tcPr>
            <w:tcW w:w="688" w:type="dxa"/>
          </w:tcPr>
          <w:p w14:paraId="00D1A491" w14:textId="5F6D8F3A" w:rsidR="007B16C7" w:rsidRDefault="007B16C7" w:rsidP="00BC45F4">
            <w:r>
              <w:t>Class</w:t>
            </w:r>
          </w:p>
        </w:tc>
        <w:tc>
          <w:tcPr>
            <w:tcW w:w="477" w:type="dxa"/>
          </w:tcPr>
          <w:p w14:paraId="41A2398D" w14:textId="77777777" w:rsidR="007B16C7" w:rsidRPr="007B16C7" w:rsidRDefault="007B16C7" w:rsidP="00BC45F4">
            <w:pPr>
              <w:rPr>
                <w:sz w:val="16"/>
                <w:szCs w:val="16"/>
              </w:rPr>
            </w:pPr>
          </w:p>
        </w:tc>
        <w:tc>
          <w:tcPr>
            <w:tcW w:w="6338" w:type="dxa"/>
          </w:tcPr>
          <w:p w14:paraId="05A30B99" w14:textId="7EA601DB" w:rsidR="007B16C7" w:rsidRDefault="007B16C7" w:rsidP="00BC45F4">
            <w:r>
              <w:t>Topic</w:t>
            </w:r>
          </w:p>
        </w:tc>
        <w:tc>
          <w:tcPr>
            <w:tcW w:w="1847" w:type="dxa"/>
          </w:tcPr>
          <w:p w14:paraId="5B00938B" w14:textId="77777777" w:rsidR="007B16C7" w:rsidRDefault="007B16C7" w:rsidP="00BC45F4"/>
        </w:tc>
      </w:tr>
      <w:tr w:rsidR="007B16C7" w14:paraId="43067042" w14:textId="77777777" w:rsidTr="007B16C7">
        <w:tc>
          <w:tcPr>
            <w:tcW w:w="688" w:type="dxa"/>
          </w:tcPr>
          <w:p w14:paraId="07784618" w14:textId="091C7C1D" w:rsidR="007B16C7" w:rsidRDefault="007B16C7" w:rsidP="00BC45F4">
            <w:r>
              <w:t>1</w:t>
            </w:r>
          </w:p>
        </w:tc>
        <w:tc>
          <w:tcPr>
            <w:tcW w:w="477" w:type="dxa"/>
          </w:tcPr>
          <w:p w14:paraId="54CCAB1B" w14:textId="77777777" w:rsidR="007B16C7" w:rsidRPr="007B16C7" w:rsidRDefault="007B16C7" w:rsidP="00BC45F4">
            <w:pPr>
              <w:rPr>
                <w:sz w:val="16"/>
                <w:szCs w:val="16"/>
              </w:rPr>
            </w:pPr>
          </w:p>
        </w:tc>
        <w:tc>
          <w:tcPr>
            <w:tcW w:w="6338" w:type="dxa"/>
          </w:tcPr>
          <w:p w14:paraId="2C25BF97" w14:textId="0786ADF8" w:rsidR="007B16C7" w:rsidRDefault="007B16C7" w:rsidP="00BC45F4">
            <w:r>
              <w:t xml:space="preserve">Syllabus, </w:t>
            </w:r>
            <w:r w:rsidRPr="0059626A">
              <w:rPr>
                <w:rFonts w:ascii="Segoe UI" w:hAnsi="Segoe UI" w:cs="Segoe UI"/>
                <w:b/>
                <w:bCs/>
                <w:color w:val="0D0D0D"/>
                <w:shd w:val="clear" w:color="auto" w:fill="FFFFFF"/>
              </w:rPr>
              <w:t>Python Installation, and IDE Setup</w:t>
            </w:r>
          </w:p>
        </w:tc>
        <w:tc>
          <w:tcPr>
            <w:tcW w:w="1847" w:type="dxa"/>
          </w:tcPr>
          <w:p w14:paraId="3F33D886" w14:textId="77777777" w:rsidR="007B16C7" w:rsidRDefault="007B16C7" w:rsidP="00BC45F4"/>
        </w:tc>
      </w:tr>
      <w:tr w:rsidR="007B16C7" w14:paraId="549AE240" w14:textId="77777777" w:rsidTr="007B16C7">
        <w:tc>
          <w:tcPr>
            <w:tcW w:w="688" w:type="dxa"/>
          </w:tcPr>
          <w:p w14:paraId="690D7D2C" w14:textId="24D2286C" w:rsidR="007B16C7" w:rsidRDefault="007B16C7" w:rsidP="00BC45F4">
            <w:r>
              <w:t>2</w:t>
            </w:r>
          </w:p>
        </w:tc>
        <w:tc>
          <w:tcPr>
            <w:tcW w:w="477" w:type="dxa"/>
          </w:tcPr>
          <w:p w14:paraId="3632663C" w14:textId="77777777" w:rsidR="007B16C7" w:rsidRPr="007B16C7" w:rsidRDefault="007B16C7" w:rsidP="00BC45F4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338" w:type="dxa"/>
          </w:tcPr>
          <w:p w14:paraId="45880216" w14:textId="4ACD047F" w:rsidR="007B16C7" w:rsidRPr="0059626A" w:rsidRDefault="007B16C7" w:rsidP="00BC45F4">
            <w:pPr>
              <w:rPr>
                <w:b/>
                <w:bCs/>
              </w:rPr>
            </w:pPr>
            <w:r w:rsidRPr="0059626A">
              <w:rPr>
                <w:b/>
                <w:bCs/>
              </w:rPr>
              <w:t>Basic Syntax and Expressions, Names and Variables</w:t>
            </w:r>
          </w:p>
        </w:tc>
        <w:tc>
          <w:tcPr>
            <w:tcW w:w="1847" w:type="dxa"/>
          </w:tcPr>
          <w:p w14:paraId="0DC4DE90" w14:textId="198BF5F6" w:rsidR="007B16C7" w:rsidRDefault="007B16C7" w:rsidP="00BC45F4">
            <w:r>
              <w:t>Chapter 4 exercises assigned</w:t>
            </w:r>
          </w:p>
        </w:tc>
      </w:tr>
      <w:tr w:rsidR="007B16C7" w14:paraId="19FB27CA" w14:textId="77777777" w:rsidTr="007B16C7">
        <w:tc>
          <w:tcPr>
            <w:tcW w:w="688" w:type="dxa"/>
          </w:tcPr>
          <w:p w14:paraId="54E683F8" w14:textId="2D658071" w:rsidR="007B16C7" w:rsidRDefault="007B16C7" w:rsidP="00BC45F4">
            <w:r>
              <w:t>3</w:t>
            </w:r>
          </w:p>
        </w:tc>
        <w:tc>
          <w:tcPr>
            <w:tcW w:w="477" w:type="dxa"/>
          </w:tcPr>
          <w:p w14:paraId="0E096271" w14:textId="77777777" w:rsidR="007B16C7" w:rsidRPr="007B16C7" w:rsidRDefault="007B16C7" w:rsidP="00BC45F4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338" w:type="dxa"/>
          </w:tcPr>
          <w:p w14:paraId="2A61AF51" w14:textId="4688ED6E" w:rsidR="007B16C7" w:rsidRPr="009205B3" w:rsidRDefault="007B16C7" w:rsidP="00BC45F4">
            <w:pPr>
              <w:rPr>
                <w:b/>
                <w:bCs/>
              </w:rPr>
            </w:pPr>
            <w:r w:rsidRPr="009205B3">
              <w:rPr>
                <w:b/>
                <w:bCs/>
              </w:rPr>
              <w:t>Data Types</w:t>
            </w:r>
          </w:p>
        </w:tc>
        <w:tc>
          <w:tcPr>
            <w:tcW w:w="1847" w:type="dxa"/>
          </w:tcPr>
          <w:p w14:paraId="008F7153" w14:textId="47FABE75" w:rsidR="007B16C7" w:rsidRDefault="007B16C7" w:rsidP="00BC45F4">
            <w:r>
              <w:t>Chapter 5 exercises assigned</w:t>
            </w:r>
          </w:p>
        </w:tc>
      </w:tr>
      <w:tr w:rsidR="007B16C7" w14:paraId="74AE71BF" w14:textId="77777777" w:rsidTr="007B16C7">
        <w:tc>
          <w:tcPr>
            <w:tcW w:w="688" w:type="dxa"/>
          </w:tcPr>
          <w:p w14:paraId="5332316C" w14:textId="29FD3449" w:rsidR="007B16C7" w:rsidRDefault="007B16C7" w:rsidP="00BC45F4">
            <w:r>
              <w:t>4</w:t>
            </w:r>
          </w:p>
        </w:tc>
        <w:tc>
          <w:tcPr>
            <w:tcW w:w="477" w:type="dxa"/>
          </w:tcPr>
          <w:p w14:paraId="6A9AA4DF" w14:textId="77777777" w:rsidR="007B16C7" w:rsidRPr="007B16C7" w:rsidRDefault="007B16C7" w:rsidP="00BC45F4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338" w:type="dxa"/>
          </w:tcPr>
          <w:p w14:paraId="479ED4B0" w14:textId="1912357C" w:rsidR="007B16C7" w:rsidRPr="005B7A14" w:rsidRDefault="007B16C7" w:rsidP="00BC45F4">
            <w:pPr>
              <w:rPr>
                <w:b/>
                <w:bCs/>
              </w:rPr>
            </w:pPr>
            <w:r w:rsidRPr="005B7A14">
              <w:rPr>
                <w:b/>
                <w:bCs/>
              </w:rPr>
              <w:t>Control Structures: Conditional Statements</w:t>
            </w:r>
          </w:p>
        </w:tc>
        <w:tc>
          <w:tcPr>
            <w:tcW w:w="1847" w:type="dxa"/>
          </w:tcPr>
          <w:p w14:paraId="33523B01" w14:textId="580F4CB1" w:rsidR="007B16C7" w:rsidRDefault="007B16C7" w:rsidP="00BC45F4">
            <w:r>
              <w:t>Chapter 6 exercises assigned</w:t>
            </w:r>
          </w:p>
        </w:tc>
      </w:tr>
      <w:tr w:rsidR="007B16C7" w14:paraId="53579EB2" w14:textId="77777777" w:rsidTr="007B16C7">
        <w:tc>
          <w:tcPr>
            <w:tcW w:w="688" w:type="dxa"/>
          </w:tcPr>
          <w:p w14:paraId="634EAB2A" w14:textId="71CBA810" w:rsidR="007B16C7" w:rsidRDefault="007B16C7" w:rsidP="00BC45F4">
            <w:r>
              <w:t>5</w:t>
            </w:r>
          </w:p>
        </w:tc>
        <w:tc>
          <w:tcPr>
            <w:tcW w:w="477" w:type="dxa"/>
          </w:tcPr>
          <w:p w14:paraId="14116F2E" w14:textId="77777777" w:rsidR="007B16C7" w:rsidRPr="007B16C7" w:rsidRDefault="007B16C7" w:rsidP="00BC45F4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338" w:type="dxa"/>
          </w:tcPr>
          <w:p w14:paraId="5C0950FC" w14:textId="49B3DC26" w:rsidR="007B16C7" w:rsidRPr="00C47862" w:rsidRDefault="007B16C7" w:rsidP="00BC45F4">
            <w:pPr>
              <w:rPr>
                <w:b/>
                <w:bCs/>
              </w:rPr>
            </w:pPr>
            <w:r w:rsidRPr="00C47862">
              <w:rPr>
                <w:b/>
                <w:bCs/>
              </w:rPr>
              <w:t>Control Structures: Loops (for and while)</w:t>
            </w:r>
          </w:p>
        </w:tc>
        <w:tc>
          <w:tcPr>
            <w:tcW w:w="1847" w:type="dxa"/>
          </w:tcPr>
          <w:p w14:paraId="6C74AE82" w14:textId="16699C96" w:rsidR="007B16C7" w:rsidRDefault="007B16C7" w:rsidP="00BC45F4">
            <w:r>
              <w:t>Chapter 7 exercises</w:t>
            </w:r>
          </w:p>
        </w:tc>
      </w:tr>
      <w:tr w:rsidR="007B16C7" w14:paraId="32496975" w14:textId="77777777" w:rsidTr="007B16C7">
        <w:tc>
          <w:tcPr>
            <w:tcW w:w="688" w:type="dxa"/>
          </w:tcPr>
          <w:p w14:paraId="636FFB0A" w14:textId="2CFB5BF5" w:rsidR="007B16C7" w:rsidRDefault="007B16C7" w:rsidP="00BC45F4">
            <w:r>
              <w:t>6</w:t>
            </w:r>
          </w:p>
        </w:tc>
        <w:tc>
          <w:tcPr>
            <w:tcW w:w="477" w:type="dxa"/>
          </w:tcPr>
          <w:p w14:paraId="4CE690C7" w14:textId="77777777" w:rsidR="007B16C7" w:rsidRPr="007B16C7" w:rsidRDefault="007B16C7" w:rsidP="00BC45F4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338" w:type="dxa"/>
          </w:tcPr>
          <w:p w14:paraId="59FE8972" w14:textId="7BE2F539" w:rsidR="007B16C7" w:rsidRPr="00121508" w:rsidRDefault="007B16C7" w:rsidP="00BC45F4">
            <w:pPr>
              <w:rPr>
                <w:b/>
                <w:bCs/>
              </w:rPr>
            </w:pPr>
            <w:r w:rsidRPr="00121508">
              <w:rPr>
                <w:b/>
                <w:bCs/>
              </w:rPr>
              <w:t>Functions: Definition, Arguments, Return Values</w:t>
            </w:r>
          </w:p>
        </w:tc>
        <w:tc>
          <w:tcPr>
            <w:tcW w:w="1847" w:type="dxa"/>
          </w:tcPr>
          <w:p w14:paraId="14EBB9F3" w14:textId="3CF4C840" w:rsidR="007B16C7" w:rsidRDefault="007B16C7" w:rsidP="00BC45F4">
            <w:r>
              <w:t>Chapter 8 Exercises</w:t>
            </w:r>
          </w:p>
        </w:tc>
      </w:tr>
      <w:tr w:rsidR="007B16C7" w14:paraId="577B6E25" w14:textId="77777777" w:rsidTr="007B16C7">
        <w:tc>
          <w:tcPr>
            <w:tcW w:w="688" w:type="dxa"/>
          </w:tcPr>
          <w:p w14:paraId="455F8099" w14:textId="4203A071" w:rsidR="007B16C7" w:rsidRDefault="007B16C7" w:rsidP="00BC45F4">
            <w:r>
              <w:t>7</w:t>
            </w:r>
          </w:p>
        </w:tc>
        <w:tc>
          <w:tcPr>
            <w:tcW w:w="477" w:type="dxa"/>
          </w:tcPr>
          <w:p w14:paraId="5BDB4EB5" w14:textId="77777777" w:rsidR="007B16C7" w:rsidRPr="007B16C7" w:rsidRDefault="007B16C7" w:rsidP="00BC45F4">
            <w:pPr>
              <w:rPr>
                <w:b/>
                <w:bCs/>
                <w:sz w:val="16"/>
                <w:szCs w:val="16"/>
              </w:rPr>
            </w:pPr>
          </w:p>
        </w:tc>
        <w:tc>
          <w:tcPr>
            <w:tcW w:w="6338" w:type="dxa"/>
          </w:tcPr>
          <w:p w14:paraId="7BD55847" w14:textId="444D12E9" w:rsidR="007B16C7" w:rsidRPr="006C4F62" w:rsidRDefault="007B16C7" w:rsidP="00BC45F4">
            <w:pPr>
              <w:rPr>
                <w:b/>
                <w:bCs/>
              </w:rPr>
            </w:pPr>
            <w:r w:rsidRPr="006C4F62">
              <w:rPr>
                <w:b/>
                <w:bCs/>
              </w:rPr>
              <w:t>Introduction to Modules and Libraries</w:t>
            </w:r>
          </w:p>
        </w:tc>
        <w:tc>
          <w:tcPr>
            <w:tcW w:w="1847" w:type="dxa"/>
          </w:tcPr>
          <w:p w14:paraId="42A88ECF" w14:textId="0A3FCF43" w:rsidR="007B16C7" w:rsidRDefault="007B16C7" w:rsidP="00BC45F4">
            <w:r>
              <w:t>Chapter 9 exercises</w:t>
            </w:r>
          </w:p>
        </w:tc>
      </w:tr>
      <w:tr w:rsidR="007B16C7" w14:paraId="01B471BC" w14:textId="77777777" w:rsidTr="007B16C7">
        <w:tc>
          <w:tcPr>
            <w:tcW w:w="688" w:type="dxa"/>
          </w:tcPr>
          <w:p w14:paraId="3D1A1F0F" w14:textId="1280E6C1" w:rsidR="007B16C7" w:rsidRDefault="007B16C7" w:rsidP="00BC45F4">
            <w:r>
              <w:t>8</w:t>
            </w:r>
          </w:p>
        </w:tc>
        <w:tc>
          <w:tcPr>
            <w:tcW w:w="477" w:type="dxa"/>
          </w:tcPr>
          <w:p w14:paraId="234DF5E8" w14:textId="77777777" w:rsidR="007B16C7" w:rsidRPr="007B16C7" w:rsidRDefault="007B16C7" w:rsidP="00BC45F4">
            <w:pPr>
              <w:rPr>
                <w:sz w:val="16"/>
                <w:szCs w:val="16"/>
              </w:rPr>
            </w:pPr>
          </w:p>
        </w:tc>
        <w:tc>
          <w:tcPr>
            <w:tcW w:w="6338" w:type="dxa"/>
          </w:tcPr>
          <w:p w14:paraId="2E26697A" w14:textId="07675C56" w:rsidR="007B16C7" w:rsidRDefault="007B16C7" w:rsidP="00BC45F4">
            <w:r>
              <w:t>Data Structures (Lists, Tuples) List comprehension</w:t>
            </w:r>
          </w:p>
        </w:tc>
        <w:tc>
          <w:tcPr>
            <w:tcW w:w="1847" w:type="dxa"/>
          </w:tcPr>
          <w:p w14:paraId="12A93DCC" w14:textId="77777777" w:rsidR="007B16C7" w:rsidRDefault="007B16C7" w:rsidP="00BC45F4"/>
        </w:tc>
      </w:tr>
      <w:tr w:rsidR="007B16C7" w14:paraId="6714D45A" w14:textId="77777777" w:rsidTr="007B16C7">
        <w:tc>
          <w:tcPr>
            <w:tcW w:w="688" w:type="dxa"/>
          </w:tcPr>
          <w:p w14:paraId="2A3951A4" w14:textId="7621232C" w:rsidR="007B16C7" w:rsidRDefault="007B16C7" w:rsidP="009E23CF">
            <w:r>
              <w:t>9</w:t>
            </w:r>
          </w:p>
        </w:tc>
        <w:tc>
          <w:tcPr>
            <w:tcW w:w="477" w:type="dxa"/>
          </w:tcPr>
          <w:p w14:paraId="1C55CC0B" w14:textId="77777777" w:rsidR="007B16C7" w:rsidRPr="007B16C7" w:rsidRDefault="007B16C7" w:rsidP="009E23CF">
            <w:pPr>
              <w:rPr>
                <w:sz w:val="16"/>
                <w:szCs w:val="16"/>
              </w:rPr>
            </w:pPr>
          </w:p>
        </w:tc>
        <w:tc>
          <w:tcPr>
            <w:tcW w:w="6338" w:type="dxa"/>
          </w:tcPr>
          <w:p w14:paraId="73FDDB77" w14:textId="00DF94A2" w:rsidR="007B16C7" w:rsidRDefault="007B16C7" w:rsidP="009E23CF">
            <w:r>
              <w:t>Data Structures (Dictionaries, Sets)</w:t>
            </w:r>
          </w:p>
        </w:tc>
        <w:tc>
          <w:tcPr>
            <w:tcW w:w="1847" w:type="dxa"/>
          </w:tcPr>
          <w:p w14:paraId="6CD94ABB" w14:textId="77777777" w:rsidR="007B16C7" w:rsidRDefault="007B16C7" w:rsidP="009E23CF"/>
        </w:tc>
      </w:tr>
      <w:tr w:rsidR="007B16C7" w14:paraId="500F6C9F" w14:textId="77777777" w:rsidTr="007B16C7">
        <w:tc>
          <w:tcPr>
            <w:tcW w:w="688" w:type="dxa"/>
          </w:tcPr>
          <w:p w14:paraId="6CC39672" w14:textId="77777777" w:rsidR="007B16C7" w:rsidRDefault="007B16C7" w:rsidP="009E23CF"/>
        </w:tc>
        <w:tc>
          <w:tcPr>
            <w:tcW w:w="477" w:type="dxa"/>
          </w:tcPr>
          <w:p w14:paraId="5BACBE52" w14:textId="77777777" w:rsidR="007B16C7" w:rsidRPr="007B16C7" w:rsidRDefault="007B16C7" w:rsidP="009E23CF">
            <w:pPr>
              <w:rPr>
                <w:sz w:val="16"/>
                <w:szCs w:val="16"/>
              </w:rPr>
            </w:pPr>
          </w:p>
        </w:tc>
        <w:tc>
          <w:tcPr>
            <w:tcW w:w="6338" w:type="dxa"/>
          </w:tcPr>
          <w:p w14:paraId="266F7D37" w14:textId="22817686" w:rsidR="007B16C7" w:rsidRDefault="007B16C7" w:rsidP="009E23CF"/>
        </w:tc>
        <w:tc>
          <w:tcPr>
            <w:tcW w:w="1847" w:type="dxa"/>
          </w:tcPr>
          <w:p w14:paraId="1E236CBE" w14:textId="77777777" w:rsidR="007B16C7" w:rsidRDefault="007B16C7" w:rsidP="009E23CF"/>
        </w:tc>
      </w:tr>
      <w:tr w:rsidR="007B16C7" w14:paraId="218D2CEA" w14:textId="77777777" w:rsidTr="007B16C7">
        <w:tc>
          <w:tcPr>
            <w:tcW w:w="688" w:type="dxa"/>
          </w:tcPr>
          <w:p w14:paraId="2B1641F9" w14:textId="7A606A22" w:rsidR="007B16C7" w:rsidRDefault="007B16C7" w:rsidP="009E23CF">
            <w:r>
              <w:t>10</w:t>
            </w:r>
          </w:p>
        </w:tc>
        <w:tc>
          <w:tcPr>
            <w:tcW w:w="477" w:type="dxa"/>
          </w:tcPr>
          <w:p w14:paraId="729AF00E" w14:textId="77777777" w:rsidR="007B16C7" w:rsidRPr="007B16C7" w:rsidRDefault="007B16C7" w:rsidP="009E23CF">
            <w:pPr>
              <w:rPr>
                <w:sz w:val="16"/>
                <w:szCs w:val="16"/>
              </w:rPr>
            </w:pPr>
          </w:p>
        </w:tc>
        <w:tc>
          <w:tcPr>
            <w:tcW w:w="6338" w:type="dxa"/>
          </w:tcPr>
          <w:p w14:paraId="0FEDB5EA" w14:textId="0D0E2480" w:rsidR="007B16C7" w:rsidRDefault="007B16C7" w:rsidP="009E23CF">
            <w:r>
              <w:t>JSON Files</w:t>
            </w:r>
          </w:p>
        </w:tc>
        <w:tc>
          <w:tcPr>
            <w:tcW w:w="1847" w:type="dxa"/>
          </w:tcPr>
          <w:p w14:paraId="2D689E49" w14:textId="77777777" w:rsidR="007B16C7" w:rsidRDefault="007B16C7" w:rsidP="009E23CF"/>
        </w:tc>
      </w:tr>
      <w:tr w:rsidR="007B16C7" w14:paraId="2C7B9B30" w14:textId="77777777" w:rsidTr="007B16C7">
        <w:tc>
          <w:tcPr>
            <w:tcW w:w="688" w:type="dxa"/>
          </w:tcPr>
          <w:p w14:paraId="0BD97A0B" w14:textId="022C4BC7" w:rsidR="007B16C7" w:rsidRDefault="007B16C7" w:rsidP="00E57E0F">
            <w:r>
              <w:t>11</w:t>
            </w:r>
          </w:p>
        </w:tc>
        <w:tc>
          <w:tcPr>
            <w:tcW w:w="477" w:type="dxa"/>
          </w:tcPr>
          <w:p w14:paraId="18E492E1" w14:textId="77777777" w:rsidR="007B16C7" w:rsidRPr="007B16C7" w:rsidRDefault="007B16C7" w:rsidP="00E57E0F">
            <w:pPr>
              <w:rPr>
                <w:sz w:val="16"/>
                <w:szCs w:val="16"/>
              </w:rPr>
            </w:pPr>
          </w:p>
        </w:tc>
        <w:tc>
          <w:tcPr>
            <w:tcW w:w="6338" w:type="dxa"/>
          </w:tcPr>
          <w:p w14:paraId="312BA0FC" w14:textId="3CF833B6" w:rsidR="007B16C7" w:rsidRDefault="007B16C7" w:rsidP="00E57E0F">
            <w:r>
              <w:t>Intro to NumPy (Arrays)</w:t>
            </w:r>
          </w:p>
        </w:tc>
        <w:tc>
          <w:tcPr>
            <w:tcW w:w="1847" w:type="dxa"/>
          </w:tcPr>
          <w:p w14:paraId="71CBA4BB" w14:textId="77777777" w:rsidR="007B16C7" w:rsidRDefault="007B16C7" w:rsidP="00E57E0F"/>
        </w:tc>
      </w:tr>
      <w:tr w:rsidR="007B16C7" w14:paraId="7B3AC288" w14:textId="77777777" w:rsidTr="007B16C7">
        <w:tc>
          <w:tcPr>
            <w:tcW w:w="688" w:type="dxa"/>
          </w:tcPr>
          <w:p w14:paraId="7875F1AE" w14:textId="26556D2F" w:rsidR="007B16C7" w:rsidRDefault="007B16C7" w:rsidP="00E57E0F">
            <w:r>
              <w:t>12</w:t>
            </w:r>
          </w:p>
        </w:tc>
        <w:tc>
          <w:tcPr>
            <w:tcW w:w="477" w:type="dxa"/>
          </w:tcPr>
          <w:p w14:paraId="18B2A98B" w14:textId="77777777" w:rsidR="007B16C7" w:rsidRPr="007B16C7" w:rsidRDefault="007B16C7" w:rsidP="00E57E0F">
            <w:pPr>
              <w:rPr>
                <w:sz w:val="16"/>
                <w:szCs w:val="16"/>
              </w:rPr>
            </w:pPr>
          </w:p>
        </w:tc>
        <w:tc>
          <w:tcPr>
            <w:tcW w:w="6338" w:type="dxa"/>
          </w:tcPr>
          <w:p w14:paraId="5FC5A582" w14:textId="13E37957" w:rsidR="007B16C7" w:rsidRDefault="007B16C7" w:rsidP="00E57E0F">
            <w:r>
              <w:t>Intro to Pandas (</w:t>
            </w:r>
            <w:proofErr w:type="spellStart"/>
            <w:r>
              <w:t>DataFrames</w:t>
            </w:r>
            <w:proofErr w:type="spellEnd"/>
            <w:r>
              <w:t xml:space="preserve"> and Series)</w:t>
            </w:r>
          </w:p>
        </w:tc>
        <w:tc>
          <w:tcPr>
            <w:tcW w:w="1847" w:type="dxa"/>
          </w:tcPr>
          <w:p w14:paraId="3C6B4B76" w14:textId="77777777" w:rsidR="007B16C7" w:rsidRDefault="007B16C7" w:rsidP="00E57E0F"/>
        </w:tc>
      </w:tr>
      <w:tr w:rsidR="007B16C7" w14:paraId="22CF9D4A" w14:textId="77777777" w:rsidTr="007B16C7">
        <w:tc>
          <w:tcPr>
            <w:tcW w:w="688" w:type="dxa"/>
          </w:tcPr>
          <w:p w14:paraId="67E8683F" w14:textId="5E32C0B4" w:rsidR="007B16C7" w:rsidRDefault="007B16C7" w:rsidP="00E57E0F">
            <w:r>
              <w:t>13</w:t>
            </w:r>
          </w:p>
        </w:tc>
        <w:tc>
          <w:tcPr>
            <w:tcW w:w="477" w:type="dxa"/>
          </w:tcPr>
          <w:p w14:paraId="52EBB8D3" w14:textId="77777777" w:rsidR="007B16C7" w:rsidRPr="007B16C7" w:rsidRDefault="007B16C7" w:rsidP="00E57E0F">
            <w:pPr>
              <w:rPr>
                <w:sz w:val="16"/>
                <w:szCs w:val="16"/>
              </w:rPr>
            </w:pPr>
          </w:p>
        </w:tc>
        <w:tc>
          <w:tcPr>
            <w:tcW w:w="6338" w:type="dxa"/>
          </w:tcPr>
          <w:p w14:paraId="59F4309F" w14:textId="191EF00C" w:rsidR="007B16C7" w:rsidRDefault="007B16C7" w:rsidP="00E57E0F">
            <w:r>
              <w:t xml:space="preserve">Reading and Writing Data with </w:t>
            </w:r>
            <w:proofErr w:type="spellStart"/>
            <w:r>
              <w:t>PandasIn</w:t>
            </w:r>
            <w:proofErr w:type="spellEnd"/>
          </w:p>
        </w:tc>
        <w:tc>
          <w:tcPr>
            <w:tcW w:w="1847" w:type="dxa"/>
          </w:tcPr>
          <w:p w14:paraId="07FA27A5" w14:textId="77777777" w:rsidR="007B16C7" w:rsidRDefault="007B16C7" w:rsidP="00E57E0F"/>
        </w:tc>
      </w:tr>
      <w:tr w:rsidR="007B16C7" w14:paraId="4F1E7B39" w14:textId="77777777" w:rsidTr="007B16C7">
        <w:tc>
          <w:tcPr>
            <w:tcW w:w="688" w:type="dxa"/>
          </w:tcPr>
          <w:p w14:paraId="2B67789D" w14:textId="0FA60E0A" w:rsidR="007B16C7" w:rsidRDefault="007B16C7" w:rsidP="00E57E0F">
            <w:r>
              <w:t>14</w:t>
            </w:r>
          </w:p>
        </w:tc>
        <w:tc>
          <w:tcPr>
            <w:tcW w:w="477" w:type="dxa"/>
          </w:tcPr>
          <w:p w14:paraId="015E3CC8" w14:textId="77777777" w:rsidR="007B16C7" w:rsidRPr="007B16C7" w:rsidRDefault="007B16C7" w:rsidP="00E57E0F">
            <w:pPr>
              <w:rPr>
                <w:sz w:val="16"/>
                <w:szCs w:val="16"/>
              </w:rPr>
            </w:pPr>
          </w:p>
        </w:tc>
        <w:tc>
          <w:tcPr>
            <w:tcW w:w="6338" w:type="dxa"/>
          </w:tcPr>
          <w:p w14:paraId="3B8AE29F" w14:textId="381E66E5" w:rsidR="007B16C7" w:rsidRDefault="007B16C7" w:rsidP="00E57E0F">
            <w:r w:rsidRPr="009E23CF">
              <w:t>Exception Handling (try, except, finally)</w:t>
            </w:r>
            <w:r>
              <w:t xml:space="preserve"> and Debugging Techniques</w:t>
            </w:r>
          </w:p>
        </w:tc>
        <w:tc>
          <w:tcPr>
            <w:tcW w:w="1847" w:type="dxa"/>
          </w:tcPr>
          <w:p w14:paraId="5A24C175" w14:textId="77777777" w:rsidR="007B16C7" w:rsidRDefault="007B16C7" w:rsidP="00E57E0F"/>
        </w:tc>
      </w:tr>
      <w:tr w:rsidR="007B16C7" w14:paraId="1E735608" w14:textId="77777777" w:rsidTr="007B16C7">
        <w:tc>
          <w:tcPr>
            <w:tcW w:w="688" w:type="dxa"/>
          </w:tcPr>
          <w:p w14:paraId="207A4281" w14:textId="600F36FF" w:rsidR="007B16C7" w:rsidRDefault="007B16C7" w:rsidP="00E57E0F">
            <w:r>
              <w:t>15</w:t>
            </w:r>
          </w:p>
        </w:tc>
        <w:tc>
          <w:tcPr>
            <w:tcW w:w="477" w:type="dxa"/>
          </w:tcPr>
          <w:p w14:paraId="37A2EAB1" w14:textId="77777777" w:rsidR="007B16C7" w:rsidRPr="007B16C7" w:rsidRDefault="007B16C7" w:rsidP="00E57E0F">
            <w:pPr>
              <w:rPr>
                <w:sz w:val="16"/>
                <w:szCs w:val="16"/>
              </w:rPr>
            </w:pPr>
          </w:p>
        </w:tc>
        <w:tc>
          <w:tcPr>
            <w:tcW w:w="6338" w:type="dxa"/>
          </w:tcPr>
          <w:p w14:paraId="0D560531" w14:textId="174E731D" w:rsidR="007B16C7" w:rsidRDefault="007B16C7" w:rsidP="00E57E0F">
            <w:r w:rsidRPr="009E23CF">
              <w:t>String Manipulation and Methods</w:t>
            </w:r>
          </w:p>
        </w:tc>
        <w:tc>
          <w:tcPr>
            <w:tcW w:w="1847" w:type="dxa"/>
          </w:tcPr>
          <w:p w14:paraId="3811D05D" w14:textId="77777777" w:rsidR="007B16C7" w:rsidRDefault="007B16C7" w:rsidP="00E57E0F"/>
        </w:tc>
      </w:tr>
      <w:tr w:rsidR="007B16C7" w14:paraId="493EF771" w14:textId="77777777" w:rsidTr="007B16C7">
        <w:tc>
          <w:tcPr>
            <w:tcW w:w="688" w:type="dxa"/>
          </w:tcPr>
          <w:p w14:paraId="42F9B528" w14:textId="02CCC522" w:rsidR="007B16C7" w:rsidRDefault="007B16C7" w:rsidP="00E57E0F">
            <w:r>
              <w:t>16</w:t>
            </w:r>
          </w:p>
        </w:tc>
        <w:tc>
          <w:tcPr>
            <w:tcW w:w="477" w:type="dxa"/>
          </w:tcPr>
          <w:p w14:paraId="595662CA" w14:textId="77777777" w:rsidR="007B16C7" w:rsidRPr="007B16C7" w:rsidRDefault="007B16C7" w:rsidP="00E57E0F">
            <w:pPr>
              <w:rPr>
                <w:sz w:val="16"/>
                <w:szCs w:val="16"/>
              </w:rPr>
            </w:pPr>
          </w:p>
        </w:tc>
        <w:tc>
          <w:tcPr>
            <w:tcW w:w="6338" w:type="dxa"/>
          </w:tcPr>
          <w:p w14:paraId="00A78A50" w14:textId="00124E67" w:rsidR="007B16C7" w:rsidRDefault="007B16C7" w:rsidP="00E57E0F">
            <w:r w:rsidRPr="009E23CF">
              <w:t>Introduction to OOP, Classes, and Objects</w:t>
            </w:r>
          </w:p>
        </w:tc>
        <w:tc>
          <w:tcPr>
            <w:tcW w:w="1847" w:type="dxa"/>
          </w:tcPr>
          <w:p w14:paraId="3671DD2E" w14:textId="77777777" w:rsidR="007B16C7" w:rsidRDefault="007B16C7" w:rsidP="00E57E0F"/>
        </w:tc>
      </w:tr>
      <w:tr w:rsidR="007B16C7" w14:paraId="576A86DB" w14:textId="77777777" w:rsidTr="007B16C7">
        <w:tc>
          <w:tcPr>
            <w:tcW w:w="688" w:type="dxa"/>
          </w:tcPr>
          <w:p w14:paraId="4A5D91AA" w14:textId="6FC94504" w:rsidR="007B16C7" w:rsidRDefault="007B16C7" w:rsidP="00E57E0F">
            <w:r>
              <w:t>17</w:t>
            </w:r>
          </w:p>
        </w:tc>
        <w:tc>
          <w:tcPr>
            <w:tcW w:w="477" w:type="dxa"/>
          </w:tcPr>
          <w:p w14:paraId="6AB19190" w14:textId="77777777" w:rsidR="007B16C7" w:rsidRPr="007B16C7" w:rsidRDefault="007B16C7" w:rsidP="00E57E0F">
            <w:pPr>
              <w:rPr>
                <w:rFonts w:ascii="Segoe UI" w:hAnsi="Segoe UI" w:cs="Segoe UI"/>
                <w:color w:val="0D0D0D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6338" w:type="dxa"/>
          </w:tcPr>
          <w:p w14:paraId="02A9F0F1" w14:textId="6218C104" w:rsidR="007B16C7" w:rsidRDefault="007B16C7" w:rsidP="00E57E0F">
            <w:r>
              <w:rPr>
                <w:rFonts w:ascii="Segoe UI" w:hAnsi="Segoe UI" w:cs="Segoe UI"/>
                <w:color w:val="0D0D0D"/>
                <w:shd w:val="clear" w:color="auto" w:fill="FFFFFF"/>
              </w:rPr>
              <w:t xml:space="preserve">Attributes and Methods, </w:t>
            </w:r>
          </w:p>
        </w:tc>
        <w:tc>
          <w:tcPr>
            <w:tcW w:w="1847" w:type="dxa"/>
          </w:tcPr>
          <w:p w14:paraId="4C8CFA48" w14:textId="77777777" w:rsidR="007B16C7" w:rsidRDefault="007B16C7" w:rsidP="00E57E0F"/>
        </w:tc>
      </w:tr>
      <w:tr w:rsidR="007B16C7" w14:paraId="32AA2C19" w14:textId="77777777" w:rsidTr="007B16C7">
        <w:tc>
          <w:tcPr>
            <w:tcW w:w="688" w:type="dxa"/>
          </w:tcPr>
          <w:p w14:paraId="7EBF8099" w14:textId="49042487" w:rsidR="007B16C7" w:rsidRDefault="007B16C7" w:rsidP="00E57E0F">
            <w:r>
              <w:t>18</w:t>
            </w:r>
          </w:p>
        </w:tc>
        <w:tc>
          <w:tcPr>
            <w:tcW w:w="477" w:type="dxa"/>
          </w:tcPr>
          <w:p w14:paraId="24683EE7" w14:textId="77777777" w:rsidR="007B16C7" w:rsidRPr="007B16C7" w:rsidRDefault="007B16C7" w:rsidP="00E57E0F">
            <w:pPr>
              <w:rPr>
                <w:rFonts w:ascii="Segoe UI" w:hAnsi="Segoe UI" w:cs="Segoe UI"/>
                <w:color w:val="0D0D0D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6338" w:type="dxa"/>
          </w:tcPr>
          <w:p w14:paraId="13B57654" w14:textId="392A3CB8" w:rsidR="007B16C7" w:rsidRDefault="007B16C7" w:rsidP="00E57E0F">
            <w:pPr>
              <w:rPr>
                <w:rFonts w:ascii="Segoe UI" w:hAnsi="Segoe UI" w:cs="Segoe UI"/>
                <w:color w:val="0D0D0D"/>
                <w:shd w:val="clear" w:color="auto" w:fill="FFFFFF"/>
              </w:rPr>
            </w:pPr>
            <w:r>
              <w:rPr>
                <w:rFonts w:ascii="Segoe UI" w:hAnsi="Segoe UI" w:cs="Segoe UI"/>
                <w:color w:val="0D0D0D"/>
                <w:shd w:val="clear" w:color="auto" w:fill="FFFFFF"/>
              </w:rPr>
              <w:t>Inheritance, and Encapsulation</w:t>
            </w:r>
          </w:p>
        </w:tc>
        <w:tc>
          <w:tcPr>
            <w:tcW w:w="1847" w:type="dxa"/>
          </w:tcPr>
          <w:p w14:paraId="33893B06" w14:textId="77777777" w:rsidR="007B16C7" w:rsidRDefault="007B16C7" w:rsidP="00E57E0F"/>
        </w:tc>
      </w:tr>
      <w:tr w:rsidR="007B16C7" w14:paraId="11F28EB4" w14:textId="77777777" w:rsidTr="007B16C7">
        <w:tc>
          <w:tcPr>
            <w:tcW w:w="688" w:type="dxa"/>
          </w:tcPr>
          <w:p w14:paraId="26372D78" w14:textId="1BC8F141" w:rsidR="007B16C7" w:rsidRDefault="007B16C7" w:rsidP="00E57E0F">
            <w:r>
              <w:t>19</w:t>
            </w:r>
          </w:p>
        </w:tc>
        <w:tc>
          <w:tcPr>
            <w:tcW w:w="477" w:type="dxa"/>
          </w:tcPr>
          <w:p w14:paraId="53E79633" w14:textId="77777777" w:rsidR="007B16C7" w:rsidRPr="007B16C7" w:rsidRDefault="007B16C7" w:rsidP="00E57E0F">
            <w:pPr>
              <w:rPr>
                <w:sz w:val="16"/>
                <w:szCs w:val="16"/>
              </w:rPr>
            </w:pPr>
          </w:p>
        </w:tc>
        <w:tc>
          <w:tcPr>
            <w:tcW w:w="6338" w:type="dxa"/>
          </w:tcPr>
          <w:p w14:paraId="2DD8175B" w14:textId="4E41F883" w:rsidR="007B16C7" w:rsidRDefault="007B16C7" w:rsidP="00E57E0F">
            <w:r w:rsidRPr="009E23CF">
              <w:t>Writing Clear and Effective Documentation (Docstrings, Comments)</w:t>
            </w:r>
            <w:r>
              <w:t xml:space="preserve"> and PEP 8</w:t>
            </w:r>
          </w:p>
        </w:tc>
        <w:tc>
          <w:tcPr>
            <w:tcW w:w="1847" w:type="dxa"/>
          </w:tcPr>
          <w:p w14:paraId="5604D1D4" w14:textId="77777777" w:rsidR="007B16C7" w:rsidRDefault="007B16C7" w:rsidP="00E57E0F"/>
        </w:tc>
      </w:tr>
      <w:tr w:rsidR="007B16C7" w14:paraId="0CD4468D" w14:textId="77777777" w:rsidTr="007B16C7">
        <w:tc>
          <w:tcPr>
            <w:tcW w:w="688" w:type="dxa"/>
          </w:tcPr>
          <w:p w14:paraId="6C82647D" w14:textId="77777777" w:rsidR="007B16C7" w:rsidRDefault="007B16C7" w:rsidP="00E57E0F"/>
        </w:tc>
        <w:tc>
          <w:tcPr>
            <w:tcW w:w="477" w:type="dxa"/>
          </w:tcPr>
          <w:p w14:paraId="43BED232" w14:textId="77777777" w:rsidR="007B16C7" w:rsidRPr="007B16C7" w:rsidRDefault="007B16C7" w:rsidP="00E57E0F">
            <w:pPr>
              <w:rPr>
                <w:sz w:val="16"/>
                <w:szCs w:val="16"/>
              </w:rPr>
            </w:pPr>
          </w:p>
        </w:tc>
        <w:tc>
          <w:tcPr>
            <w:tcW w:w="6338" w:type="dxa"/>
          </w:tcPr>
          <w:p w14:paraId="6156135B" w14:textId="767A0FD8" w:rsidR="007B16C7" w:rsidRPr="009E23CF" w:rsidRDefault="007B16C7" w:rsidP="00E57E0F"/>
        </w:tc>
        <w:tc>
          <w:tcPr>
            <w:tcW w:w="1847" w:type="dxa"/>
          </w:tcPr>
          <w:p w14:paraId="3E318551" w14:textId="77777777" w:rsidR="007B16C7" w:rsidRDefault="007B16C7" w:rsidP="00E57E0F"/>
        </w:tc>
      </w:tr>
      <w:tr w:rsidR="007B16C7" w14:paraId="79C90767" w14:textId="77777777" w:rsidTr="007B16C7">
        <w:tc>
          <w:tcPr>
            <w:tcW w:w="688" w:type="dxa"/>
          </w:tcPr>
          <w:p w14:paraId="622EBBA0" w14:textId="418CE012" w:rsidR="007B16C7" w:rsidRDefault="007B16C7" w:rsidP="00E57E0F">
            <w:r>
              <w:t>20</w:t>
            </w:r>
          </w:p>
        </w:tc>
        <w:tc>
          <w:tcPr>
            <w:tcW w:w="477" w:type="dxa"/>
          </w:tcPr>
          <w:p w14:paraId="36B9CDE6" w14:textId="77777777" w:rsidR="007B16C7" w:rsidRPr="007B16C7" w:rsidRDefault="007B16C7" w:rsidP="00E57E0F">
            <w:pPr>
              <w:rPr>
                <w:rFonts w:ascii="Segoe UI" w:hAnsi="Segoe UI" w:cs="Segoe UI"/>
                <w:color w:val="0D0D0D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6338" w:type="dxa"/>
          </w:tcPr>
          <w:p w14:paraId="35E0CE34" w14:textId="0A92A468" w:rsidR="007B16C7" w:rsidRDefault="007B16C7" w:rsidP="00E57E0F">
            <w:r>
              <w:rPr>
                <w:rFonts w:ascii="Segoe UI" w:hAnsi="Segoe UI" w:cs="Segoe UI"/>
                <w:color w:val="0D0D0D"/>
                <w:shd w:val="clear" w:color="auto" w:fill="FFFFFF"/>
              </w:rPr>
              <w:t>Introduction to Web Scraping</w:t>
            </w:r>
          </w:p>
        </w:tc>
        <w:tc>
          <w:tcPr>
            <w:tcW w:w="1847" w:type="dxa"/>
          </w:tcPr>
          <w:p w14:paraId="0C537C02" w14:textId="77777777" w:rsidR="007B16C7" w:rsidRDefault="007B16C7" w:rsidP="00E57E0F"/>
        </w:tc>
      </w:tr>
      <w:tr w:rsidR="007B16C7" w14:paraId="48F5608F" w14:textId="77777777" w:rsidTr="007B16C7">
        <w:tc>
          <w:tcPr>
            <w:tcW w:w="688" w:type="dxa"/>
          </w:tcPr>
          <w:p w14:paraId="6EDC69C5" w14:textId="55E449A9" w:rsidR="007B16C7" w:rsidRDefault="007B16C7" w:rsidP="00E57E0F">
            <w:r>
              <w:t>21</w:t>
            </w:r>
          </w:p>
        </w:tc>
        <w:tc>
          <w:tcPr>
            <w:tcW w:w="477" w:type="dxa"/>
          </w:tcPr>
          <w:p w14:paraId="15F8341C" w14:textId="77777777" w:rsidR="007B16C7" w:rsidRPr="007B16C7" w:rsidRDefault="007B16C7" w:rsidP="00E57E0F">
            <w:pPr>
              <w:rPr>
                <w:rFonts w:ascii="Segoe UI" w:hAnsi="Segoe UI" w:cs="Segoe UI"/>
                <w:color w:val="0D0D0D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6338" w:type="dxa"/>
          </w:tcPr>
          <w:p w14:paraId="18D29D0F" w14:textId="111CB92A" w:rsidR="007B16C7" w:rsidRDefault="007B16C7" w:rsidP="00E57E0F">
            <w:pPr>
              <w:rPr>
                <w:rFonts w:ascii="Segoe UI" w:hAnsi="Segoe UI" w:cs="Segoe UI"/>
                <w:color w:val="0D0D0D"/>
                <w:shd w:val="clear" w:color="auto" w:fill="FFFFFF"/>
              </w:rPr>
            </w:pPr>
            <w:r>
              <w:rPr>
                <w:rFonts w:ascii="Segoe UI" w:hAnsi="Segoe UI" w:cs="Segoe UI"/>
                <w:color w:val="0D0D0D"/>
                <w:shd w:val="clear" w:color="auto" w:fill="FFFFFF"/>
              </w:rPr>
              <w:t>Understanding HTML and CSS Basics</w:t>
            </w:r>
          </w:p>
        </w:tc>
        <w:tc>
          <w:tcPr>
            <w:tcW w:w="1847" w:type="dxa"/>
          </w:tcPr>
          <w:p w14:paraId="62E010E7" w14:textId="77777777" w:rsidR="007B16C7" w:rsidRDefault="007B16C7" w:rsidP="00E57E0F"/>
        </w:tc>
      </w:tr>
      <w:tr w:rsidR="007B16C7" w14:paraId="673681FC" w14:textId="77777777" w:rsidTr="007B16C7">
        <w:tc>
          <w:tcPr>
            <w:tcW w:w="688" w:type="dxa"/>
          </w:tcPr>
          <w:p w14:paraId="5FA56828" w14:textId="17033419" w:rsidR="007B16C7" w:rsidRDefault="007B16C7" w:rsidP="00E57E0F">
            <w:r>
              <w:t>22</w:t>
            </w:r>
          </w:p>
        </w:tc>
        <w:tc>
          <w:tcPr>
            <w:tcW w:w="477" w:type="dxa"/>
          </w:tcPr>
          <w:p w14:paraId="408B08F0" w14:textId="77777777" w:rsidR="007B16C7" w:rsidRPr="007B16C7" w:rsidRDefault="007B16C7" w:rsidP="00E57E0F">
            <w:pPr>
              <w:rPr>
                <w:rFonts w:ascii="Segoe UI" w:hAnsi="Segoe UI" w:cs="Segoe UI"/>
                <w:color w:val="0D0D0D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6338" w:type="dxa"/>
          </w:tcPr>
          <w:p w14:paraId="6799AD08" w14:textId="6DF3E452" w:rsidR="007B16C7" w:rsidRDefault="007B16C7" w:rsidP="00E57E0F">
            <w:r>
              <w:rPr>
                <w:rFonts w:ascii="Segoe UI" w:hAnsi="Segoe UI" w:cs="Segoe UI"/>
                <w:color w:val="0D0D0D"/>
                <w:shd w:val="clear" w:color="auto" w:fill="FFFFFF"/>
              </w:rPr>
              <w:t>Introduction to Git and GitHub</w:t>
            </w:r>
          </w:p>
        </w:tc>
        <w:tc>
          <w:tcPr>
            <w:tcW w:w="1847" w:type="dxa"/>
          </w:tcPr>
          <w:p w14:paraId="0D8FF855" w14:textId="77777777" w:rsidR="007B16C7" w:rsidRDefault="007B16C7" w:rsidP="00E57E0F"/>
        </w:tc>
      </w:tr>
      <w:tr w:rsidR="007B16C7" w14:paraId="12A62F88" w14:textId="77777777" w:rsidTr="007B16C7">
        <w:tc>
          <w:tcPr>
            <w:tcW w:w="688" w:type="dxa"/>
          </w:tcPr>
          <w:p w14:paraId="43782F28" w14:textId="1B9C2160" w:rsidR="007B16C7" w:rsidRDefault="007B16C7" w:rsidP="00E57E0F">
            <w:r>
              <w:t>23</w:t>
            </w:r>
          </w:p>
        </w:tc>
        <w:tc>
          <w:tcPr>
            <w:tcW w:w="477" w:type="dxa"/>
          </w:tcPr>
          <w:p w14:paraId="037123C6" w14:textId="77777777" w:rsidR="007B16C7" w:rsidRPr="007B16C7" w:rsidRDefault="007B16C7" w:rsidP="00E57E0F">
            <w:pPr>
              <w:rPr>
                <w:rFonts w:ascii="Segoe UI" w:hAnsi="Segoe UI" w:cs="Segoe UI"/>
                <w:color w:val="0D0D0D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6338" w:type="dxa"/>
          </w:tcPr>
          <w:p w14:paraId="74B5F914" w14:textId="30E2AF70" w:rsidR="007B16C7" w:rsidRDefault="007B16C7" w:rsidP="00E57E0F">
            <w:r>
              <w:rPr>
                <w:rFonts w:ascii="Segoe UI" w:hAnsi="Segoe UI" w:cs="Segoe UI"/>
                <w:color w:val="0D0D0D"/>
                <w:shd w:val="clear" w:color="auto" w:fill="FFFFFF"/>
              </w:rPr>
              <w:t>Collaborative Programming with GitHub</w:t>
            </w:r>
          </w:p>
        </w:tc>
        <w:tc>
          <w:tcPr>
            <w:tcW w:w="1847" w:type="dxa"/>
          </w:tcPr>
          <w:p w14:paraId="04217585" w14:textId="77777777" w:rsidR="007B16C7" w:rsidRDefault="007B16C7" w:rsidP="00E57E0F"/>
        </w:tc>
      </w:tr>
      <w:tr w:rsidR="007B16C7" w14:paraId="266EB65A" w14:textId="77777777" w:rsidTr="007B16C7">
        <w:tc>
          <w:tcPr>
            <w:tcW w:w="688" w:type="dxa"/>
          </w:tcPr>
          <w:p w14:paraId="7D1FA6ED" w14:textId="0AC36E63" w:rsidR="007B16C7" w:rsidRDefault="007B16C7" w:rsidP="00E57E0F">
            <w:r>
              <w:t>24</w:t>
            </w:r>
          </w:p>
        </w:tc>
        <w:tc>
          <w:tcPr>
            <w:tcW w:w="477" w:type="dxa"/>
          </w:tcPr>
          <w:p w14:paraId="19C536C9" w14:textId="77777777" w:rsidR="007B16C7" w:rsidRPr="007B16C7" w:rsidRDefault="007B16C7" w:rsidP="00E57E0F">
            <w:pPr>
              <w:rPr>
                <w:rFonts w:ascii="Segoe UI" w:hAnsi="Segoe UI" w:cs="Segoe UI"/>
                <w:color w:val="0D0D0D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6338" w:type="dxa"/>
          </w:tcPr>
          <w:p w14:paraId="4253D7C5" w14:textId="26760C5E" w:rsidR="007B16C7" w:rsidRDefault="007B16C7" w:rsidP="00E57E0F">
            <w:pPr>
              <w:rPr>
                <w:rFonts w:ascii="Segoe UI" w:hAnsi="Segoe UI" w:cs="Segoe UI"/>
                <w:color w:val="0D0D0D"/>
                <w:shd w:val="clear" w:color="auto" w:fill="FFFFFF"/>
              </w:rPr>
            </w:pPr>
            <w:r w:rsidRPr="00E57E0F">
              <w:rPr>
                <w:rFonts w:ascii="Segoe UI" w:hAnsi="Segoe UI" w:cs="Segoe UI"/>
                <w:color w:val="0D0D0D"/>
                <w:shd w:val="clear" w:color="auto" w:fill="FFFFFF"/>
              </w:rPr>
              <w:t>Best Practices for Collaborative Coding</w:t>
            </w:r>
          </w:p>
        </w:tc>
        <w:tc>
          <w:tcPr>
            <w:tcW w:w="1847" w:type="dxa"/>
          </w:tcPr>
          <w:p w14:paraId="25897C35" w14:textId="77777777" w:rsidR="007B16C7" w:rsidRDefault="007B16C7" w:rsidP="00E57E0F"/>
        </w:tc>
      </w:tr>
      <w:tr w:rsidR="007B16C7" w14:paraId="22FC5DC1" w14:textId="77777777" w:rsidTr="007B16C7">
        <w:tc>
          <w:tcPr>
            <w:tcW w:w="688" w:type="dxa"/>
          </w:tcPr>
          <w:p w14:paraId="6053F958" w14:textId="592FD74E" w:rsidR="007B16C7" w:rsidRDefault="007B16C7" w:rsidP="00E57E0F">
            <w:r>
              <w:t>25</w:t>
            </w:r>
          </w:p>
        </w:tc>
        <w:tc>
          <w:tcPr>
            <w:tcW w:w="477" w:type="dxa"/>
          </w:tcPr>
          <w:p w14:paraId="75C2F075" w14:textId="77777777" w:rsidR="007B16C7" w:rsidRPr="007B16C7" w:rsidRDefault="007B16C7" w:rsidP="00E57E0F">
            <w:pPr>
              <w:rPr>
                <w:rFonts w:ascii="Segoe UI" w:hAnsi="Segoe UI" w:cs="Segoe UI"/>
                <w:color w:val="0D0D0D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6338" w:type="dxa"/>
          </w:tcPr>
          <w:p w14:paraId="109188DA" w14:textId="3DD37F2F" w:rsidR="007B16C7" w:rsidRDefault="007B16C7" w:rsidP="00E57E0F">
            <w:r>
              <w:rPr>
                <w:rFonts w:ascii="Segoe UI" w:hAnsi="Segoe UI" w:cs="Segoe UI"/>
                <w:color w:val="0D0D0D"/>
                <w:shd w:val="clear" w:color="auto" w:fill="FFFFFF"/>
              </w:rPr>
              <w:t>Introduction to SQL</w:t>
            </w:r>
          </w:p>
        </w:tc>
        <w:tc>
          <w:tcPr>
            <w:tcW w:w="1847" w:type="dxa"/>
          </w:tcPr>
          <w:p w14:paraId="3A3BCB8B" w14:textId="77777777" w:rsidR="007B16C7" w:rsidRDefault="007B16C7" w:rsidP="00E57E0F"/>
        </w:tc>
      </w:tr>
      <w:tr w:rsidR="007B16C7" w14:paraId="6E53FD13" w14:textId="77777777" w:rsidTr="007B16C7">
        <w:tc>
          <w:tcPr>
            <w:tcW w:w="688" w:type="dxa"/>
          </w:tcPr>
          <w:p w14:paraId="75F0B4E2" w14:textId="5CA71445" w:rsidR="007B16C7" w:rsidRDefault="007B16C7" w:rsidP="009E23CF">
            <w:r>
              <w:t>26</w:t>
            </w:r>
          </w:p>
        </w:tc>
        <w:tc>
          <w:tcPr>
            <w:tcW w:w="477" w:type="dxa"/>
          </w:tcPr>
          <w:p w14:paraId="6E4C0DE5" w14:textId="77777777" w:rsidR="007B16C7" w:rsidRPr="007B16C7" w:rsidRDefault="007B16C7" w:rsidP="009E23CF">
            <w:pPr>
              <w:rPr>
                <w:rFonts w:ascii="Segoe UI" w:hAnsi="Segoe UI" w:cs="Segoe UI"/>
                <w:color w:val="0D0D0D"/>
                <w:sz w:val="16"/>
                <w:szCs w:val="16"/>
                <w:shd w:val="clear" w:color="auto" w:fill="FFFFFF"/>
              </w:rPr>
            </w:pPr>
          </w:p>
        </w:tc>
        <w:tc>
          <w:tcPr>
            <w:tcW w:w="6338" w:type="dxa"/>
          </w:tcPr>
          <w:p w14:paraId="2E5837F7" w14:textId="528FB628" w:rsidR="007B16C7" w:rsidRDefault="007B16C7" w:rsidP="009E23CF">
            <w:r>
              <w:rPr>
                <w:rFonts w:ascii="Segoe UI" w:hAnsi="Segoe UI" w:cs="Segoe UI"/>
                <w:color w:val="0D0D0D"/>
                <w:shd w:val="clear" w:color="auto" w:fill="FFFFFF"/>
              </w:rPr>
              <w:t>Connecting Python with SQL Databases (SQLite)</w:t>
            </w:r>
          </w:p>
        </w:tc>
        <w:tc>
          <w:tcPr>
            <w:tcW w:w="1847" w:type="dxa"/>
          </w:tcPr>
          <w:p w14:paraId="0967CDEF" w14:textId="77777777" w:rsidR="007B16C7" w:rsidRDefault="007B16C7" w:rsidP="009E23CF"/>
        </w:tc>
      </w:tr>
    </w:tbl>
    <w:p w14:paraId="32D71B74" w14:textId="440AD498" w:rsidR="00B95D3F" w:rsidRDefault="00B95D3F" w:rsidP="00BC45F4"/>
    <w:sectPr w:rsidR="00B95D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AF0CE5"/>
    <w:multiLevelType w:val="hybridMultilevel"/>
    <w:tmpl w:val="8DD24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57560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2MzQyszQxN7C0NDVQ0lEKTi0uzszPAymwrAUAFEoRkCwAAAA="/>
  </w:docVars>
  <w:rsids>
    <w:rsidRoot w:val="00BC45F4"/>
    <w:rsid w:val="000E79DB"/>
    <w:rsid w:val="000F6B9F"/>
    <w:rsid w:val="00121508"/>
    <w:rsid w:val="001776D3"/>
    <w:rsid w:val="0022133F"/>
    <w:rsid w:val="00291DEC"/>
    <w:rsid w:val="00352723"/>
    <w:rsid w:val="00411D7B"/>
    <w:rsid w:val="00444DC1"/>
    <w:rsid w:val="004E166C"/>
    <w:rsid w:val="0059626A"/>
    <w:rsid w:val="005B7A14"/>
    <w:rsid w:val="00643140"/>
    <w:rsid w:val="0065764A"/>
    <w:rsid w:val="006C4F62"/>
    <w:rsid w:val="007B16C7"/>
    <w:rsid w:val="009205B3"/>
    <w:rsid w:val="009E23CF"/>
    <w:rsid w:val="00A328E2"/>
    <w:rsid w:val="00A44A7D"/>
    <w:rsid w:val="00AE4351"/>
    <w:rsid w:val="00B44F65"/>
    <w:rsid w:val="00B95D3F"/>
    <w:rsid w:val="00BA11E4"/>
    <w:rsid w:val="00BC2D26"/>
    <w:rsid w:val="00BC45F4"/>
    <w:rsid w:val="00C46C25"/>
    <w:rsid w:val="00C47862"/>
    <w:rsid w:val="00E57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BFA297"/>
  <w15:docId w15:val="{1E04C2EF-06DA-4B48-BF94-46C1D9F89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45F4"/>
    <w:pPr>
      <w:ind w:left="720"/>
      <w:contextualSpacing/>
    </w:pPr>
  </w:style>
  <w:style w:type="table" w:styleId="TableGrid">
    <w:name w:val="Table Grid"/>
    <w:basedOn w:val="TableNormal"/>
    <w:uiPriority w:val="39"/>
    <w:rsid w:val="00BC4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9</TotalTime>
  <Pages>1</Pages>
  <Words>190</Words>
  <Characters>1113</Characters>
  <Application>Microsoft Office Word</Application>
  <DocSecurity>0</DocSecurity>
  <Lines>139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aylor University</Company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, Joshua</dc:creator>
  <cp:keywords/>
  <dc:description/>
  <cp:lastModifiedBy>Patrick, Joshua</cp:lastModifiedBy>
  <cp:revision>12</cp:revision>
  <dcterms:created xsi:type="dcterms:W3CDTF">2024-06-10T21:32:00Z</dcterms:created>
  <dcterms:modified xsi:type="dcterms:W3CDTF">2024-08-22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7a7e80e44aabd637ff86392fb113e75f116911d778f96235ddb2880a82d391</vt:lpwstr>
  </property>
</Properties>
</file>